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137EA834" w:rsidR="00F15A53" w:rsidRPr="0032570F" w:rsidRDefault="00271A0C" w:rsidP="007D271B">
      <w:pPr>
        <w:spacing w:after="240"/>
        <w:rPr>
          <w:rFonts w:ascii="Times New Roman" w:hAnsi="Times New Roman" w:cs="Times New Roman"/>
          <w:b/>
          <w:bCs/>
          <w:sz w:val="24"/>
          <w:szCs w:val="24"/>
        </w:rPr>
      </w:pPr>
      <w:r>
        <w:rPr>
          <w:rFonts w:ascii="Times New Roman" w:hAnsi="Times New Roman" w:cs="Times New Roman"/>
          <w:b/>
          <w:bCs/>
          <w:sz w:val="24"/>
          <w:szCs w:val="24"/>
        </w:rPr>
        <w:t>July 15</w:t>
      </w:r>
      <w:r w:rsidR="00403002">
        <w:rPr>
          <w:rFonts w:ascii="Times New Roman" w:hAnsi="Times New Roman" w:cs="Times New Roman"/>
          <w:b/>
          <w:bCs/>
          <w:sz w:val="24"/>
          <w:szCs w:val="24"/>
        </w:rPr>
        <w:t>, 2020</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712401D8" w14:textId="77777777" w:rsidR="00B4305D" w:rsidRPr="00CF6A9C" w:rsidRDefault="00B4305D" w:rsidP="00B4305D">
      <w:pPr>
        <w:pStyle w:val="PlainText"/>
        <w:rPr>
          <w:rFonts w:asciiTheme="minorHAnsi" w:hAnsiTheme="minorHAnsi" w:cstheme="minorHAnsi"/>
          <w:sz w:val="24"/>
          <w:szCs w:val="24"/>
        </w:rPr>
      </w:pPr>
    </w:p>
    <w:p w14:paraId="0D67A186"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5BAC5470" w14:textId="77777777" w:rsidR="00B4305D" w:rsidRPr="00CF6A9C" w:rsidRDefault="00B4305D" w:rsidP="00B4305D">
      <w:pPr>
        <w:pStyle w:val="PlainText"/>
        <w:rPr>
          <w:rFonts w:asciiTheme="minorHAnsi" w:hAnsiTheme="minorHAnsi" w:cstheme="minorHAnsi"/>
          <w:sz w:val="24"/>
          <w:szCs w:val="24"/>
        </w:rPr>
      </w:pPr>
    </w:p>
    <w:p w14:paraId="7D3046D1"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4019C2FA" w14:textId="77777777" w:rsidR="00B4305D" w:rsidRPr="00CF6A9C" w:rsidRDefault="00B4305D" w:rsidP="00B4305D">
      <w:pPr>
        <w:pStyle w:val="PlainText"/>
        <w:rPr>
          <w:rFonts w:asciiTheme="minorHAnsi" w:hAnsiTheme="minorHAnsi" w:cstheme="minorHAnsi"/>
          <w:sz w:val="24"/>
          <w:szCs w:val="24"/>
        </w:rPr>
      </w:pPr>
    </w:p>
    <w:p w14:paraId="3759BED2"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is </w:t>
      </w:r>
      <w:r w:rsidRPr="00CF6A9C">
        <w:rPr>
          <w:rFonts w:asciiTheme="minorHAnsi" w:hAnsiTheme="minorHAnsi" w:cstheme="minorHAnsi"/>
          <w:b/>
          <w:bCs/>
          <w:sz w:val="24"/>
          <w:szCs w:val="24"/>
        </w:rPr>
        <w:t>$477,157</w:t>
      </w:r>
      <w:r w:rsidRPr="00CF6A9C">
        <w:rPr>
          <w:rFonts w:asciiTheme="minorHAnsi" w:hAnsiTheme="minorHAnsi" w:cstheme="minorHAnsi"/>
          <w:sz w:val="24"/>
          <w:szCs w:val="24"/>
        </w:rPr>
        <w:t>.</w:t>
      </w:r>
    </w:p>
    <w:p w14:paraId="08FA5B81" w14:textId="77777777" w:rsidR="00B4305D" w:rsidRPr="00CF6A9C" w:rsidRDefault="00B4305D" w:rsidP="00B4305D">
      <w:pPr>
        <w:pStyle w:val="PlainText"/>
        <w:rPr>
          <w:rFonts w:asciiTheme="minorHAnsi" w:hAnsiTheme="minorHAnsi" w:cstheme="minorHAnsi"/>
          <w:sz w:val="24"/>
          <w:szCs w:val="24"/>
        </w:rPr>
      </w:pPr>
    </w:p>
    <w:p w14:paraId="079515D8" w14:textId="777B960D"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Emergency Financial Aid Grants distributed to students under Section 18004(a)(1) of the CARES Act as of the date of submission (i.e., as of the 30-day Report and every 45 days thereafter) is </w:t>
      </w:r>
      <w:r w:rsidRPr="00CF6A9C">
        <w:rPr>
          <w:rFonts w:asciiTheme="minorHAnsi" w:hAnsiTheme="minorHAnsi" w:cstheme="minorHAnsi"/>
          <w:b/>
          <w:bCs/>
          <w:sz w:val="24"/>
          <w:szCs w:val="24"/>
        </w:rPr>
        <w:t>$</w:t>
      </w:r>
      <w:r w:rsidR="00271A0C">
        <w:rPr>
          <w:rFonts w:asciiTheme="minorHAnsi" w:hAnsiTheme="minorHAnsi" w:cstheme="minorHAnsi"/>
          <w:b/>
          <w:bCs/>
          <w:sz w:val="24"/>
          <w:szCs w:val="24"/>
        </w:rPr>
        <w:t>386,600</w:t>
      </w:r>
      <w:r w:rsidRPr="00CF6A9C">
        <w:rPr>
          <w:rFonts w:asciiTheme="minorHAnsi" w:hAnsiTheme="minorHAnsi" w:cstheme="minorHAnsi"/>
          <w:sz w:val="24"/>
          <w:szCs w:val="24"/>
        </w:rPr>
        <w:t>.</w:t>
      </w:r>
    </w:p>
    <w:p w14:paraId="7D73B8DC" w14:textId="77777777" w:rsidR="00B4305D" w:rsidRPr="00CF6A9C" w:rsidRDefault="00B4305D" w:rsidP="00B4305D">
      <w:pPr>
        <w:pStyle w:val="PlainText"/>
        <w:rPr>
          <w:rFonts w:asciiTheme="minorHAnsi" w:hAnsiTheme="minorHAnsi" w:cstheme="minorHAnsi"/>
          <w:sz w:val="24"/>
          <w:szCs w:val="24"/>
        </w:rPr>
      </w:pPr>
    </w:p>
    <w:p w14:paraId="5B87D55E" w14:textId="150379BF"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271A0C">
        <w:rPr>
          <w:rFonts w:asciiTheme="minorHAnsi" w:hAnsiTheme="minorHAnsi" w:cstheme="minorHAnsi"/>
          <w:b/>
          <w:bCs/>
          <w:sz w:val="24"/>
          <w:szCs w:val="24"/>
        </w:rPr>
        <w:t>333</w:t>
      </w:r>
      <w:r w:rsidRPr="00CF6A9C">
        <w:rPr>
          <w:rFonts w:asciiTheme="minorHAnsi" w:hAnsiTheme="minorHAnsi" w:cstheme="minorHAnsi"/>
          <w:sz w:val="24"/>
          <w:szCs w:val="24"/>
        </w:rPr>
        <w:t>.</w:t>
      </w:r>
    </w:p>
    <w:p w14:paraId="05116453" w14:textId="77777777" w:rsidR="00B4305D" w:rsidRPr="00CF6A9C" w:rsidRDefault="00B4305D" w:rsidP="00B4305D">
      <w:pPr>
        <w:pStyle w:val="PlainText"/>
        <w:rPr>
          <w:rFonts w:asciiTheme="minorHAnsi" w:hAnsiTheme="minorHAnsi" w:cstheme="minorHAnsi"/>
          <w:sz w:val="24"/>
          <w:szCs w:val="24"/>
        </w:rPr>
      </w:pPr>
    </w:p>
    <w:p w14:paraId="07426A38" w14:textId="14BAEC4E"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number of students who have received an Emergency Financial Aid Grant to students under Section 18004(a)(1) of the CARES Act is </w:t>
      </w:r>
      <w:r w:rsidR="00271A0C">
        <w:rPr>
          <w:rFonts w:asciiTheme="minorHAnsi" w:hAnsiTheme="minorHAnsi" w:cstheme="minorHAnsi"/>
          <w:b/>
          <w:bCs/>
          <w:sz w:val="24"/>
          <w:szCs w:val="24"/>
        </w:rPr>
        <w:t>201</w:t>
      </w:r>
      <w:r w:rsidRPr="00CF6A9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method(s) used by the institution to determine which students receive Emergency Financial Aid Grants and how much they would receive under Section 18004(a)(1) of the CARES Act are listed below:</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of less than 2000 will receive a grant of $2,200.</w:t>
      </w:r>
    </w:p>
    <w:p w14:paraId="12D8C388"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greater than 2000 will receive a grant of $1,750.</w:t>
      </w:r>
    </w:p>
    <w:p w14:paraId="20D1EA9C" w14:textId="6208273A" w:rsidR="00B4305D"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ho are in the August 2019 cohort and were only impacted by Covid-19 in the last two weeks of their program will receive a grant of $1,000.</w:t>
      </w:r>
    </w:p>
    <w:p w14:paraId="052A084F" w14:textId="38FB0EB7" w:rsidR="00271A0C" w:rsidRDefault="00271A0C" w:rsidP="00271A0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6DD5D36E" w14:textId="77777777" w:rsidR="00271A0C" w:rsidRPr="00CF6A9C" w:rsidRDefault="00271A0C" w:rsidP="00CF6A9C">
      <w:pPr>
        <w:pStyle w:val="PlainText"/>
        <w:ind w:left="720" w:hanging="720"/>
        <w:rPr>
          <w:rFonts w:asciiTheme="minorHAnsi" w:hAnsiTheme="minorHAnsi" w:cstheme="minorHAnsi"/>
          <w:sz w:val="24"/>
          <w:szCs w:val="24"/>
        </w:rPr>
      </w:pP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0E2F82F0"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Any student that is eligible for the emergency funds must request/apply for the funds by completing the CARES ACT 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CF6A9C">
        <w:rPr>
          <w:rFonts w:asciiTheme="minorHAnsi" w:hAnsiTheme="minorHAnsi" w:cstheme="minorHAnsi"/>
          <w:sz w:val="24"/>
          <w:szCs w:val="24"/>
        </w:rPr>
        <w:t>child care</w:t>
      </w:r>
      <w:proofErr w:type="gramEnd"/>
      <w:r w:rsidRPr="00CF6A9C">
        <w:rPr>
          <w:rFonts w:asciiTheme="minorHAnsi" w:hAnsiTheme="minorHAnsi" w:cstheme="minorHAnsi"/>
          <w:sz w:val="24"/>
          <w:szCs w:val="24"/>
        </w:rPr>
        <w:t xml:space="preserve"> and technology.</w:t>
      </w:r>
    </w:p>
    <w:p w14:paraId="4AA66B10" w14:textId="77777777" w:rsidR="00DF2270" w:rsidRPr="00B4305D" w:rsidRDefault="00DF2270" w:rsidP="00D84B0B">
      <w:pPr>
        <w:rPr>
          <w:rFonts w:cstheme="minorHAnsi"/>
          <w:color w:val="000000"/>
          <w:sz w:val="24"/>
          <w:szCs w:val="24"/>
          <w:shd w:val="clear" w:color="auto" w:fill="FFFFFF"/>
        </w:rPr>
      </w:pP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56C80"/>
    <w:rsid w:val="00070D3F"/>
    <w:rsid w:val="00075FBE"/>
    <w:rsid w:val="000A61E8"/>
    <w:rsid w:val="000B3637"/>
    <w:rsid w:val="000E6AD2"/>
    <w:rsid w:val="000F6189"/>
    <w:rsid w:val="0012542D"/>
    <w:rsid w:val="00202CF3"/>
    <w:rsid w:val="00271A0C"/>
    <w:rsid w:val="00277E4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7431C"/>
    <w:rsid w:val="00990718"/>
    <w:rsid w:val="00A113D1"/>
    <w:rsid w:val="00A2291E"/>
    <w:rsid w:val="00A92206"/>
    <w:rsid w:val="00A95FE0"/>
    <w:rsid w:val="00AA7F31"/>
    <w:rsid w:val="00AD7EFA"/>
    <w:rsid w:val="00AF5345"/>
    <w:rsid w:val="00B040C6"/>
    <w:rsid w:val="00B20088"/>
    <w:rsid w:val="00B33B46"/>
    <w:rsid w:val="00B4305D"/>
    <w:rsid w:val="00B456F9"/>
    <w:rsid w:val="00B60D53"/>
    <w:rsid w:val="00B74FC7"/>
    <w:rsid w:val="00BA2553"/>
    <w:rsid w:val="00C30D4E"/>
    <w:rsid w:val="00C940E0"/>
    <w:rsid w:val="00C9439E"/>
    <w:rsid w:val="00CB227B"/>
    <w:rsid w:val="00CF6A9C"/>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semiHidden/>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9FC10-D494-4A32-90AD-F1DB8EB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5</Words>
  <Characters>4765</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9T18:50:00Z</dcterms:created>
  <dcterms:modified xsi:type="dcterms:W3CDTF">2020-10-19T18:50:00Z</dcterms:modified>
</cp:coreProperties>
</file>